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8412F" w14:textId="1CC7C447" w:rsidR="00AF408F" w:rsidRDefault="00AF408F" w:rsidP="00AF40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yra Kroll </w:t>
      </w:r>
    </w:p>
    <w:p w14:paraId="36C19B28" w14:textId="03B59E71" w:rsidR="00AF408F" w:rsidRDefault="00AF408F" w:rsidP="00AF40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KTG 467 </w:t>
      </w:r>
    </w:p>
    <w:p w14:paraId="698C1A95" w14:textId="74941972" w:rsidR="00AF408F" w:rsidRDefault="00AF408F" w:rsidP="00AF40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essor Razi</w:t>
      </w:r>
    </w:p>
    <w:p w14:paraId="70A10FDD" w14:textId="49C59435" w:rsidR="00AF408F" w:rsidRPr="00AF408F" w:rsidRDefault="00AF408F" w:rsidP="00AF40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/20/2022</w:t>
      </w:r>
    </w:p>
    <w:p w14:paraId="106D5302" w14:textId="73EA428E" w:rsidR="00987901" w:rsidRPr="00434726" w:rsidRDefault="00745F3C" w:rsidP="00745F3C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34726">
        <w:rPr>
          <w:rFonts w:ascii="Times New Roman" w:hAnsi="Times New Roman" w:cs="Times New Roman"/>
          <w:sz w:val="24"/>
          <w:szCs w:val="24"/>
          <w:u w:val="single"/>
        </w:rPr>
        <w:t xml:space="preserve">ASSIGNMENT 2: SQL </w:t>
      </w:r>
    </w:p>
    <w:p w14:paraId="29BA5C1F" w14:textId="6D6CD97D" w:rsidR="00745F3C" w:rsidRDefault="00745F3C" w:rsidP="00745F3C">
      <w:pPr>
        <w:jc w:val="center"/>
        <w:rPr>
          <w:rFonts w:ascii="Times New Roman" w:hAnsi="Times New Roman" w:cs="Times New Roman"/>
          <w:b/>
          <w:bCs/>
        </w:rPr>
      </w:pPr>
    </w:p>
    <w:p w14:paraId="03E09483" w14:textId="29530213" w:rsidR="00745F3C" w:rsidRPr="00434726" w:rsidRDefault="00B81AF1" w:rsidP="00745F3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34726">
        <w:rPr>
          <w:rFonts w:ascii="Times New Roman" w:hAnsi="Times New Roman" w:cs="Times New Roman"/>
          <w:b/>
          <w:bCs/>
          <w:sz w:val="24"/>
          <w:szCs w:val="24"/>
          <w:u w:val="single"/>
        </w:rPr>
        <w:t>Table: Suppliers</w:t>
      </w:r>
      <w:r w:rsidR="00D534A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(1-4)</w:t>
      </w:r>
      <w:r w:rsidRPr="0043472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7E6EAFDA" w14:textId="775D41FE" w:rsidR="00B81AF1" w:rsidRDefault="00B81AF1" w:rsidP="00745F3C">
      <w:pPr>
        <w:rPr>
          <w:rFonts w:ascii="Times New Roman" w:hAnsi="Times New Roman" w:cs="Times New Roman"/>
          <w:b/>
          <w:bCs/>
        </w:rPr>
      </w:pPr>
    </w:p>
    <w:p w14:paraId="4FB99A98" w14:textId="273B708B" w:rsidR="00B81AF1" w:rsidRPr="00A957FA" w:rsidRDefault="00B81AF1" w:rsidP="00B81A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 xml:space="preserve">Select Distinct </w:t>
      </w:r>
    </w:p>
    <w:p w14:paraId="661D730F" w14:textId="77777777" w:rsidR="001E0EFB" w:rsidRDefault="001E0EFB" w:rsidP="00B81AF1">
      <w:pPr>
        <w:rPr>
          <w:rFonts w:ascii="Times New Roman" w:hAnsi="Times New Roman" w:cs="Times New Roman"/>
        </w:rPr>
      </w:pPr>
    </w:p>
    <w:p w14:paraId="79E3428C" w14:textId="77777777" w:rsidR="001E0EFB" w:rsidRDefault="001E0EFB" w:rsidP="00B81AF1">
      <w:pPr>
        <w:rPr>
          <w:rFonts w:ascii="Times New Roman" w:hAnsi="Times New Roman" w:cs="Times New Roman"/>
        </w:rPr>
      </w:pPr>
      <w:r w:rsidRPr="001E0EFB">
        <w:rPr>
          <w:rFonts w:ascii="Times New Roman" w:hAnsi="Times New Roman" w:cs="Times New Roman"/>
          <w:b/>
          <w:bCs/>
        </w:rPr>
        <w:t>SQL Statement:</w:t>
      </w:r>
      <w:r>
        <w:rPr>
          <w:rFonts w:ascii="Times New Roman" w:hAnsi="Times New Roman" w:cs="Times New Roman"/>
        </w:rPr>
        <w:t xml:space="preserve"> </w:t>
      </w:r>
    </w:p>
    <w:p w14:paraId="2E5946A9" w14:textId="3DD1ADF0" w:rsidR="00B81AF1" w:rsidRDefault="00147EEE" w:rsidP="00B81A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LECT DISTINCT </w:t>
      </w:r>
      <w:proofErr w:type="spellStart"/>
      <w:r>
        <w:rPr>
          <w:rFonts w:ascii="Times New Roman" w:hAnsi="Times New Roman" w:cs="Times New Roman"/>
        </w:rPr>
        <w:t>SupplierName</w:t>
      </w:r>
      <w:proofErr w:type="spellEnd"/>
      <w:r>
        <w:rPr>
          <w:rFonts w:ascii="Times New Roman" w:hAnsi="Times New Roman" w:cs="Times New Roman"/>
        </w:rPr>
        <w:t xml:space="preserve"> </w:t>
      </w:r>
      <w:r w:rsidR="00512E75">
        <w:rPr>
          <w:rFonts w:ascii="Times New Roman" w:hAnsi="Times New Roman" w:cs="Times New Roman"/>
        </w:rPr>
        <w:t>FROM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Suppliers;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6CC87FA5" w14:textId="32DA8FCF" w:rsidR="005529EE" w:rsidRDefault="005529EE" w:rsidP="00B81AF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esult Image: </w:t>
      </w:r>
    </w:p>
    <w:p w14:paraId="34644391" w14:textId="0E32E4D2" w:rsidR="005529EE" w:rsidRPr="00512E75" w:rsidRDefault="00512E75" w:rsidP="00B81AF1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2308CAC" wp14:editId="2659F1F2">
            <wp:extent cx="5943600" cy="3401695"/>
            <wp:effectExtent l="0" t="0" r="0" b="825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E5A16" w14:textId="35EC955F" w:rsidR="005529EE" w:rsidRDefault="005529EE" w:rsidP="00B81AF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242E126C" w14:textId="106A8697" w:rsidR="005529EE" w:rsidRDefault="005529EE" w:rsidP="00B81A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</w:t>
      </w:r>
      <w:r w:rsidR="00464AD1">
        <w:rPr>
          <w:rFonts w:ascii="Times New Roman" w:hAnsi="Times New Roman" w:cs="Times New Roman"/>
        </w:rPr>
        <w:t xml:space="preserve"> distinct records </w:t>
      </w:r>
      <w:r w:rsidR="002F3F54">
        <w:rPr>
          <w:rFonts w:ascii="Times New Roman" w:hAnsi="Times New Roman" w:cs="Times New Roman"/>
        </w:rPr>
        <w:t>for Supplier</w:t>
      </w:r>
      <w:r w:rsidR="002F0112">
        <w:rPr>
          <w:rFonts w:ascii="Times New Roman" w:hAnsi="Times New Roman" w:cs="Times New Roman"/>
        </w:rPr>
        <w:t xml:space="preserve"> </w:t>
      </w:r>
      <w:r w:rsidR="002F3F54">
        <w:rPr>
          <w:rFonts w:ascii="Times New Roman" w:hAnsi="Times New Roman" w:cs="Times New Roman"/>
        </w:rPr>
        <w:t>Name</w:t>
      </w:r>
      <w:r w:rsidR="002F0112">
        <w:rPr>
          <w:rFonts w:ascii="Times New Roman" w:hAnsi="Times New Roman" w:cs="Times New Roman"/>
        </w:rPr>
        <w:t>s</w:t>
      </w:r>
      <w:r w:rsidR="002F3F54">
        <w:rPr>
          <w:rFonts w:ascii="Times New Roman" w:hAnsi="Times New Roman" w:cs="Times New Roman"/>
        </w:rPr>
        <w:t xml:space="preserve"> from Suppliers </w:t>
      </w:r>
      <w:r w:rsidR="00FE765C">
        <w:rPr>
          <w:rFonts w:ascii="Times New Roman" w:hAnsi="Times New Roman" w:cs="Times New Roman"/>
        </w:rPr>
        <w:t xml:space="preserve">table. </w:t>
      </w:r>
    </w:p>
    <w:p w14:paraId="23A986B8" w14:textId="77777777" w:rsidR="00840C97" w:rsidRDefault="00840C97" w:rsidP="00B81AF1">
      <w:pPr>
        <w:rPr>
          <w:rFonts w:ascii="Times New Roman" w:hAnsi="Times New Roman" w:cs="Times New Roman"/>
        </w:rPr>
      </w:pPr>
    </w:p>
    <w:p w14:paraId="194B6FBE" w14:textId="5916CFDB" w:rsidR="00840C97" w:rsidRPr="00A957FA" w:rsidRDefault="00EF64DB" w:rsidP="00EF64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 xml:space="preserve">Select </w:t>
      </w:r>
      <w:proofErr w:type="gramStart"/>
      <w:r w:rsidRPr="00A957FA">
        <w:rPr>
          <w:rFonts w:ascii="Times New Roman" w:hAnsi="Times New Roman" w:cs="Times New Roman"/>
          <w:highlight w:val="yellow"/>
        </w:rPr>
        <w:t>Where</w:t>
      </w:r>
      <w:proofErr w:type="gramEnd"/>
      <w:r w:rsidRPr="00A957FA">
        <w:rPr>
          <w:rFonts w:ascii="Times New Roman" w:hAnsi="Times New Roman" w:cs="Times New Roman"/>
          <w:highlight w:val="yellow"/>
        </w:rPr>
        <w:t xml:space="preserve"> </w:t>
      </w:r>
    </w:p>
    <w:p w14:paraId="003D7949" w14:textId="77777777" w:rsidR="00EF64DB" w:rsidRDefault="00EF64DB" w:rsidP="00EF64DB">
      <w:pPr>
        <w:rPr>
          <w:rFonts w:ascii="Times New Roman" w:hAnsi="Times New Roman" w:cs="Times New Roman"/>
        </w:rPr>
      </w:pPr>
    </w:p>
    <w:p w14:paraId="2E321038" w14:textId="40DFD6BA" w:rsidR="00EF64DB" w:rsidRDefault="005556B5" w:rsidP="00EF64D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QL Statement: </w:t>
      </w:r>
    </w:p>
    <w:p w14:paraId="5D771BB2" w14:textId="5E32576C" w:rsidR="005556B5" w:rsidRDefault="005556B5" w:rsidP="00EF64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LECT * FROM Suppliers </w:t>
      </w:r>
    </w:p>
    <w:p w14:paraId="1591D02E" w14:textId="303EA005" w:rsidR="005556B5" w:rsidRDefault="005556B5" w:rsidP="00EF64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 City = ‘Tokyo</w:t>
      </w:r>
      <w:proofErr w:type="gramStart"/>
      <w:r>
        <w:rPr>
          <w:rFonts w:ascii="Times New Roman" w:hAnsi="Times New Roman" w:cs="Times New Roman"/>
        </w:rPr>
        <w:t>’</w:t>
      </w:r>
      <w:r w:rsidR="00A22F71">
        <w:rPr>
          <w:rFonts w:ascii="Times New Roman" w:hAnsi="Times New Roman" w:cs="Times New Roman"/>
        </w:rPr>
        <w:t>;</w:t>
      </w:r>
      <w:proofErr w:type="gramEnd"/>
    </w:p>
    <w:p w14:paraId="2021E75C" w14:textId="235265D9" w:rsidR="005556B5" w:rsidRDefault="005556B5" w:rsidP="00EF64D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esult Image: </w:t>
      </w:r>
    </w:p>
    <w:p w14:paraId="16F3B737" w14:textId="58CC9D3B" w:rsidR="005556B5" w:rsidRDefault="00512E75" w:rsidP="00EF64DB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CB8C404" wp14:editId="5F83E9D0">
            <wp:extent cx="5943600" cy="2954020"/>
            <wp:effectExtent l="0" t="0" r="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ECB94" w14:textId="77777777" w:rsidR="002333AA" w:rsidRDefault="005556B5" w:rsidP="00EF64D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36247A47" w14:textId="481BF6FB" w:rsidR="006B2ADD" w:rsidRDefault="006B2ADD" w:rsidP="00EF64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Suppliers from Tokyo city. </w:t>
      </w:r>
    </w:p>
    <w:p w14:paraId="270B8BE9" w14:textId="77777777" w:rsidR="006B2ADD" w:rsidRDefault="006B2ADD" w:rsidP="00EF64DB">
      <w:pPr>
        <w:rPr>
          <w:rFonts w:ascii="Times New Roman" w:hAnsi="Times New Roman" w:cs="Times New Roman"/>
        </w:rPr>
      </w:pPr>
    </w:p>
    <w:p w14:paraId="72807D67" w14:textId="7D7A21C5" w:rsidR="006B2ADD" w:rsidRPr="00A957FA" w:rsidRDefault="007119B5" w:rsidP="007119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>Select WHERE (along with use of AND/OR/NOT)</w:t>
      </w:r>
    </w:p>
    <w:p w14:paraId="14DE30DF" w14:textId="77777777" w:rsidR="007119B5" w:rsidRDefault="007119B5" w:rsidP="007119B5">
      <w:pPr>
        <w:rPr>
          <w:rFonts w:ascii="Times New Roman" w:hAnsi="Times New Roman" w:cs="Times New Roman"/>
        </w:rPr>
      </w:pPr>
    </w:p>
    <w:p w14:paraId="0BEBDFA4" w14:textId="1E79F796" w:rsidR="002333AA" w:rsidRPr="002333AA" w:rsidRDefault="002333AA" w:rsidP="007119B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QL Statement: </w:t>
      </w:r>
    </w:p>
    <w:p w14:paraId="007C862C" w14:textId="77777777" w:rsidR="001A06B4" w:rsidRPr="001A06B4" w:rsidRDefault="001A06B4" w:rsidP="001A06B4">
      <w:pPr>
        <w:rPr>
          <w:rFonts w:ascii="Times New Roman" w:hAnsi="Times New Roman" w:cs="Times New Roman"/>
        </w:rPr>
      </w:pPr>
      <w:r w:rsidRPr="001A06B4">
        <w:rPr>
          <w:rFonts w:ascii="Times New Roman" w:hAnsi="Times New Roman" w:cs="Times New Roman"/>
        </w:rPr>
        <w:t xml:space="preserve">SELECT * FROM Suppliers </w:t>
      </w:r>
    </w:p>
    <w:p w14:paraId="3DE937D9" w14:textId="23753EFD" w:rsidR="005529EE" w:rsidRDefault="001A06B4" w:rsidP="001A06B4">
      <w:pPr>
        <w:rPr>
          <w:rFonts w:ascii="Times New Roman" w:hAnsi="Times New Roman" w:cs="Times New Roman"/>
        </w:rPr>
      </w:pPr>
      <w:r w:rsidRPr="001A06B4">
        <w:rPr>
          <w:rFonts w:ascii="Times New Roman" w:hAnsi="Times New Roman" w:cs="Times New Roman"/>
        </w:rPr>
        <w:t xml:space="preserve">WHERE </w:t>
      </w:r>
      <w:proofErr w:type="spellStart"/>
      <w:r w:rsidRPr="001A06B4">
        <w:rPr>
          <w:rFonts w:ascii="Times New Roman" w:hAnsi="Times New Roman" w:cs="Times New Roman"/>
        </w:rPr>
        <w:t>SupplierName</w:t>
      </w:r>
      <w:proofErr w:type="spellEnd"/>
      <w:r w:rsidRPr="001A06B4">
        <w:rPr>
          <w:rFonts w:ascii="Times New Roman" w:hAnsi="Times New Roman" w:cs="Times New Roman"/>
        </w:rPr>
        <w:t xml:space="preserve"> LIKE "P%" AND (Country= 'Australia'</w:t>
      </w:r>
      <w:r w:rsidR="00437B94">
        <w:rPr>
          <w:rFonts w:ascii="Times New Roman" w:hAnsi="Times New Roman" w:cs="Times New Roman"/>
        </w:rPr>
        <w:t xml:space="preserve"> </w:t>
      </w:r>
      <w:r w:rsidRPr="001A06B4">
        <w:rPr>
          <w:rFonts w:ascii="Times New Roman" w:hAnsi="Times New Roman" w:cs="Times New Roman"/>
        </w:rPr>
        <w:t>OR Country= 'Sweden'</w:t>
      </w:r>
      <w:proofErr w:type="gramStart"/>
      <w:r w:rsidRPr="001A06B4">
        <w:rPr>
          <w:rFonts w:ascii="Times New Roman" w:hAnsi="Times New Roman" w:cs="Times New Roman"/>
        </w:rPr>
        <w:t>);</w:t>
      </w:r>
      <w:proofErr w:type="gramEnd"/>
    </w:p>
    <w:p w14:paraId="7CE51C7E" w14:textId="29005EBF" w:rsidR="00760199" w:rsidRDefault="00760199" w:rsidP="00B81AF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esult Image: </w:t>
      </w:r>
    </w:p>
    <w:p w14:paraId="36F2B224" w14:textId="3B37FFB7" w:rsidR="00200F37" w:rsidRDefault="00512E75" w:rsidP="00B81AF1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E59E247" wp14:editId="5B974C19">
            <wp:extent cx="5943600" cy="3194050"/>
            <wp:effectExtent l="0" t="0" r="0" b="635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11E5D" w14:textId="36CB7921" w:rsidR="002333AA" w:rsidRDefault="002333AA" w:rsidP="00B81AF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12A93105" w14:textId="1548CAB5" w:rsidR="002333AA" w:rsidRPr="00DE621F" w:rsidRDefault="00DE621F" w:rsidP="00B81A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 Suppliers whose name starts with “</w:t>
      </w:r>
      <w:r w:rsidR="001A06B4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” and </w:t>
      </w:r>
      <w:r w:rsidR="0044539D">
        <w:rPr>
          <w:rFonts w:ascii="Times New Roman" w:hAnsi="Times New Roman" w:cs="Times New Roman"/>
        </w:rPr>
        <w:t xml:space="preserve">are from </w:t>
      </w:r>
      <w:r w:rsidR="00437B94">
        <w:rPr>
          <w:rFonts w:ascii="Times New Roman" w:hAnsi="Times New Roman" w:cs="Times New Roman"/>
        </w:rPr>
        <w:t xml:space="preserve">Australia or Sweden. </w:t>
      </w:r>
    </w:p>
    <w:p w14:paraId="3822E6BB" w14:textId="77777777" w:rsidR="00147EEE" w:rsidRDefault="00147EEE" w:rsidP="00B81AF1">
      <w:pPr>
        <w:rPr>
          <w:rFonts w:ascii="Times New Roman" w:hAnsi="Times New Roman" w:cs="Times New Roman"/>
        </w:rPr>
      </w:pPr>
    </w:p>
    <w:p w14:paraId="446DE167" w14:textId="002B44D3" w:rsidR="00200F37" w:rsidRPr="00A957FA" w:rsidRDefault="00200F37" w:rsidP="00200F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 xml:space="preserve">Select Where (along with the use of Order </w:t>
      </w:r>
      <w:r w:rsidR="002C375B">
        <w:rPr>
          <w:rFonts w:ascii="Times New Roman" w:hAnsi="Times New Roman" w:cs="Times New Roman"/>
          <w:highlight w:val="yellow"/>
        </w:rPr>
        <w:t>B</w:t>
      </w:r>
      <w:r w:rsidRPr="00A957FA">
        <w:rPr>
          <w:rFonts w:ascii="Times New Roman" w:hAnsi="Times New Roman" w:cs="Times New Roman"/>
          <w:highlight w:val="yellow"/>
        </w:rPr>
        <w:t>y)</w:t>
      </w:r>
    </w:p>
    <w:p w14:paraId="202295E9" w14:textId="77777777" w:rsidR="00200F37" w:rsidRDefault="00200F37" w:rsidP="00200F37">
      <w:pPr>
        <w:rPr>
          <w:rFonts w:ascii="Times New Roman" w:hAnsi="Times New Roman" w:cs="Times New Roman"/>
        </w:rPr>
      </w:pPr>
    </w:p>
    <w:p w14:paraId="5C346741" w14:textId="398BEBF4" w:rsidR="00200F37" w:rsidRDefault="00200F37" w:rsidP="00200F3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QL Statement: </w:t>
      </w:r>
    </w:p>
    <w:p w14:paraId="0CD50B05" w14:textId="77777777" w:rsidR="00537EF4" w:rsidRPr="00537EF4" w:rsidRDefault="00537EF4" w:rsidP="00537EF4">
      <w:pPr>
        <w:rPr>
          <w:rFonts w:ascii="Times New Roman" w:hAnsi="Times New Roman" w:cs="Times New Roman"/>
        </w:rPr>
      </w:pPr>
      <w:r w:rsidRPr="00537EF4">
        <w:rPr>
          <w:rFonts w:ascii="Times New Roman" w:hAnsi="Times New Roman" w:cs="Times New Roman"/>
        </w:rPr>
        <w:t xml:space="preserve">SELECT * FROM Suppliers </w:t>
      </w:r>
    </w:p>
    <w:p w14:paraId="64147F54" w14:textId="77777777" w:rsidR="00537EF4" w:rsidRPr="00537EF4" w:rsidRDefault="00537EF4" w:rsidP="00537EF4">
      <w:pPr>
        <w:rPr>
          <w:rFonts w:ascii="Times New Roman" w:hAnsi="Times New Roman" w:cs="Times New Roman"/>
        </w:rPr>
      </w:pPr>
      <w:r w:rsidRPr="00537EF4">
        <w:rPr>
          <w:rFonts w:ascii="Times New Roman" w:hAnsi="Times New Roman" w:cs="Times New Roman"/>
        </w:rPr>
        <w:t xml:space="preserve">WHERE Country = 'Germany' </w:t>
      </w:r>
    </w:p>
    <w:p w14:paraId="398D9259" w14:textId="77777777" w:rsidR="00537EF4" w:rsidRDefault="00537EF4" w:rsidP="00537EF4">
      <w:pPr>
        <w:rPr>
          <w:rFonts w:ascii="Times New Roman" w:hAnsi="Times New Roman" w:cs="Times New Roman"/>
        </w:rPr>
      </w:pPr>
      <w:r w:rsidRPr="00537EF4">
        <w:rPr>
          <w:rFonts w:ascii="Times New Roman" w:hAnsi="Times New Roman" w:cs="Times New Roman"/>
        </w:rPr>
        <w:t xml:space="preserve">ORDER BY </w:t>
      </w:r>
      <w:proofErr w:type="spellStart"/>
      <w:r w:rsidRPr="00537EF4">
        <w:rPr>
          <w:rFonts w:ascii="Times New Roman" w:hAnsi="Times New Roman" w:cs="Times New Roman"/>
        </w:rPr>
        <w:t>SupplierName</w:t>
      </w:r>
      <w:proofErr w:type="spellEnd"/>
      <w:r w:rsidRPr="00537EF4">
        <w:rPr>
          <w:rFonts w:ascii="Times New Roman" w:hAnsi="Times New Roman" w:cs="Times New Roman"/>
        </w:rPr>
        <w:t xml:space="preserve"> </w:t>
      </w:r>
      <w:proofErr w:type="gramStart"/>
      <w:r w:rsidRPr="00537EF4">
        <w:rPr>
          <w:rFonts w:ascii="Times New Roman" w:hAnsi="Times New Roman" w:cs="Times New Roman"/>
        </w:rPr>
        <w:t>DESC;</w:t>
      </w:r>
      <w:proofErr w:type="gramEnd"/>
    </w:p>
    <w:p w14:paraId="0014CD08" w14:textId="073438A4" w:rsidR="00885EE8" w:rsidRDefault="00885EE8" w:rsidP="00537EF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3B7F1055" w14:textId="7BC7FBB8" w:rsidR="00537EF4" w:rsidRDefault="00512E75" w:rsidP="00537EF4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210CD5C" wp14:editId="250D379F">
            <wp:extent cx="5943600" cy="3479165"/>
            <wp:effectExtent l="0" t="0" r="0" b="698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86745" w14:textId="75234303" w:rsidR="00537EF4" w:rsidRDefault="00537EF4" w:rsidP="00537EF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64CEB2EA" w14:textId="18A89975" w:rsidR="00537EF4" w:rsidRDefault="00537EF4" w:rsidP="00537E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Supplier Names from Germany. Show them in descending order. </w:t>
      </w:r>
    </w:p>
    <w:p w14:paraId="1713DEB2" w14:textId="328A4BF7" w:rsidR="00537EF4" w:rsidRDefault="00537EF4" w:rsidP="00537EF4">
      <w:pPr>
        <w:rPr>
          <w:rFonts w:ascii="Times New Roman" w:hAnsi="Times New Roman" w:cs="Times New Roman"/>
        </w:rPr>
      </w:pPr>
    </w:p>
    <w:p w14:paraId="2E282B6F" w14:textId="00CDAE85" w:rsidR="0037490C" w:rsidRPr="00434726" w:rsidRDefault="0037490C" w:rsidP="00537EF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34726">
        <w:rPr>
          <w:rFonts w:ascii="Times New Roman" w:hAnsi="Times New Roman" w:cs="Times New Roman"/>
          <w:b/>
          <w:bCs/>
          <w:sz w:val="24"/>
          <w:szCs w:val="24"/>
          <w:u w:val="single"/>
        </w:rPr>
        <w:t>Table:</w:t>
      </w:r>
      <w:r w:rsidR="006205A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Products</w:t>
      </w:r>
    </w:p>
    <w:p w14:paraId="6017960B" w14:textId="77777777" w:rsidR="0037490C" w:rsidRDefault="0037490C" w:rsidP="00537EF4">
      <w:pPr>
        <w:rPr>
          <w:rFonts w:ascii="Times New Roman" w:hAnsi="Times New Roman" w:cs="Times New Roman"/>
        </w:rPr>
      </w:pPr>
    </w:p>
    <w:p w14:paraId="3C47A2F1" w14:textId="48B0ADEC" w:rsidR="00537EF4" w:rsidRPr="00A957FA" w:rsidRDefault="00537EF4" w:rsidP="00537E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 xml:space="preserve">Select Count/Avg/Sum along with </w:t>
      </w:r>
      <w:proofErr w:type="spellStart"/>
      <w:r w:rsidRPr="00A957FA">
        <w:rPr>
          <w:rFonts w:ascii="Times New Roman" w:hAnsi="Times New Roman" w:cs="Times New Roman"/>
          <w:highlight w:val="yellow"/>
        </w:rPr>
        <w:t>GroupBy</w:t>
      </w:r>
      <w:proofErr w:type="spellEnd"/>
    </w:p>
    <w:p w14:paraId="74911B34" w14:textId="77777777" w:rsidR="005D7432" w:rsidRDefault="005D7432" w:rsidP="00537EF4">
      <w:pPr>
        <w:rPr>
          <w:rFonts w:ascii="Times New Roman" w:hAnsi="Times New Roman" w:cs="Times New Roman"/>
          <w:b/>
          <w:bCs/>
        </w:rPr>
      </w:pPr>
    </w:p>
    <w:p w14:paraId="3D0D1DFC" w14:textId="522F1DA5" w:rsidR="00537EF4" w:rsidRDefault="005D7432" w:rsidP="00537EF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QL Statement:</w:t>
      </w:r>
    </w:p>
    <w:p w14:paraId="50CA4E43" w14:textId="77777777" w:rsidR="002F782F" w:rsidRPr="002F782F" w:rsidRDefault="002F782F" w:rsidP="002F782F">
      <w:pPr>
        <w:rPr>
          <w:rFonts w:ascii="Times New Roman" w:hAnsi="Times New Roman" w:cs="Times New Roman"/>
        </w:rPr>
      </w:pPr>
      <w:r w:rsidRPr="002F782F">
        <w:rPr>
          <w:rFonts w:ascii="Times New Roman" w:hAnsi="Times New Roman" w:cs="Times New Roman"/>
        </w:rPr>
        <w:t xml:space="preserve">SELECT SUM(Price), </w:t>
      </w:r>
      <w:proofErr w:type="spellStart"/>
      <w:r w:rsidRPr="002F782F">
        <w:rPr>
          <w:rFonts w:ascii="Times New Roman" w:hAnsi="Times New Roman" w:cs="Times New Roman"/>
        </w:rPr>
        <w:t>SupplierID</w:t>
      </w:r>
      <w:proofErr w:type="spellEnd"/>
    </w:p>
    <w:p w14:paraId="7C294CAF" w14:textId="77777777" w:rsidR="002F782F" w:rsidRPr="002F782F" w:rsidRDefault="002F782F" w:rsidP="002F782F">
      <w:pPr>
        <w:rPr>
          <w:rFonts w:ascii="Times New Roman" w:hAnsi="Times New Roman" w:cs="Times New Roman"/>
        </w:rPr>
      </w:pPr>
      <w:r w:rsidRPr="002F782F">
        <w:rPr>
          <w:rFonts w:ascii="Times New Roman" w:hAnsi="Times New Roman" w:cs="Times New Roman"/>
        </w:rPr>
        <w:t xml:space="preserve">FROM Products </w:t>
      </w:r>
    </w:p>
    <w:p w14:paraId="42FD9074" w14:textId="77777777" w:rsidR="002F782F" w:rsidRDefault="002F782F" w:rsidP="002F782F">
      <w:pPr>
        <w:rPr>
          <w:rFonts w:ascii="Times New Roman" w:hAnsi="Times New Roman" w:cs="Times New Roman"/>
        </w:rPr>
      </w:pPr>
      <w:r w:rsidRPr="002F782F">
        <w:rPr>
          <w:rFonts w:ascii="Times New Roman" w:hAnsi="Times New Roman" w:cs="Times New Roman"/>
        </w:rPr>
        <w:t xml:space="preserve">GROUP BY </w:t>
      </w:r>
      <w:proofErr w:type="spellStart"/>
      <w:proofErr w:type="gramStart"/>
      <w:r w:rsidRPr="002F782F">
        <w:rPr>
          <w:rFonts w:ascii="Times New Roman" w:hAnsi="Times New Roman" w:cs="Times New Roman"/>
        </w:rPr>
        <w:t>SupplierID</w:t>
      </w:r>
      <w:proofErr w:type="spellEnd"/>
      <w:r w:rsidRPr="002F782F">
        <w:rPr>
          <w:rFonts w:ascii="Times New Roman" w:hAnsi="Times New Roman" w:cs="Times New Roman"/>
        </w:rPr>
        <w:t>;</w:t>
      </w:r>
      <w:proofErr w:type="gramEnd"/>
    </w:p>
    <w:p w14:paraId="4D78E4FE" w14:textId="76695C0F" w:rsidR="005D7432" w:rsidRDefault="005D7432" w:rsidP="002F782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79BC4B8D" w14:textId="78F4ACD8" w:rsidR="00D534A7" w:rsidRDefault="002F782F" w:rsidP="005D7432">
      <w:pPr>
        <w:rPr>
          <w:rFonts w:ascii="Times New Roman" w:hAnsi="Times New Roman" w:cs="Times New Roman"/>
          <w:b/>
          <w:bCs/>
        </w:rPr>
      </w:pPr>
      <w:r w:rsidRPr="002F782F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5D97D979" wp14:editId="0707E36C">
            <wp:extent cx="5943600" cy="353314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8220C" w14:textId="102BBE6B" w:rsidR="00406EE5" w:rsidRDefault="00406EE5" w:rsidP="005D743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7934D8BF" w14:textId="3E6470D8" w:rsidR="00406EE5" w:rsidRDefault="003D7883" w:rsidP="005D74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the sum of </w:t>
      </w:r>
      <w:r w:rsidR="00A75EAF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rices </w:t>
      </w:r>
      <w:r w:rsidR="006205A7">
        <w:rPr>
          <w:rFonts w:ascii="Times New Roman" w:hAnsi="Times New Roman" w:cs="Times New Roman"/>
        </w:rPr>
        <w:t>charged by each Supplier</w:t>
      </w:r>
      <w:r w:rsidR="00434726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Group By </w:t>
      </w:r>
      <w:proofErr w:type="spellStart"/>
      <w:r>
        <w:rPr>
          <w:rFonts w:ascii="Times New Roman" w:hAnsi="Times New Roman" w:cs="Times New Roman"/>
        </w:rPr>
        <w:t>SupplierID</w:t>
      </w:r>
      <w:proofErr w:type="spellEnd"/>
      <w:r>
        <w:rPr>
          <w:rFonts w:ascii="Times New Roman" w:hAnsi="Times New Roman" w:cs="Times New Roman"/>
        </w:rPr>
        <w:t xml:space="preserve">. </w:t>
      </w:r>
    </w:p>
    <w:p w14:paraId="4FA9BDA3" w14:textId="3DDD07BB" w:rsidR="005C06AF" w:rsidRDefault="005C06AF" w:rsidP="005D7432">
      <w:pPr>
        <w:rPr>
          <w:rFonts w:ascii="Times New Roman" w:hAnsi="Times New Roman" w:cs="Times New Roman"/>
        </w:rPr>
      </w:pPr>
    </w:p>
    <w:p w14:paraId="637E71E4" w14:textId="63AB4BC4" w:rsidR="005C06AF" w:rsidRPr="005C06AF" w:rsidRDefault="005C06AF" w:rsidP="005D743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: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rderDetails</w:t>
      </w:r>
      <w:proofErr w:type="spellEnd"/>
    </w:p>
    <w:p w14:paraId="491F7171" w14:textId="564FE673" w:rsidR="0037490C" w:rsidRDefault="0037490C" w:rsidP="005D7432">
      <w:pPr>
        <w:rPr>
          <w:rFonts w:ascii="Times New Roman" w:hAnsi="Times New Roman" w:cs="Times New Roman"/>
        </w:rPr>
      </w:pPr>
    </w:p>
    <w:p w14:paraId="5248A0EB" w14:textId="72DD4594" w:rsidR="0037490C" w:rsidRPr="00A957FA" w:rsidRDefault="0037490C" w:rsidP="003749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 xml:space="preserve">Select MIN/MAX </w:t>
      </w:r>
    </w:p>
    <w:p w14:paraId="2DC32B6A" w14:textId="77777777" w:rsidR="0037490C" w:rsidRPr="0037490C" w:rsidRDefault="0037490C" w:rsidP="0037490C">
      <w:pPr>
        <w:rPr>
          <w:rFonts w:ascii="Times New Roman" w:hAnsi="Times New Roman" w:cs="Times New Roman"/>
        </w:rPr>
      </w:pPr>
    </w:p>
    <w:p w14:paraId="5C47C3C5" w14:textId="1C61F2CA" w:rsidR="003C49D4" w:rsidRPr="00D534A7" w:rsidRDefault="003C49D4" w:rsidP="00885EE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QL Statement</w:t>
      </w:r>
    </w:p>
    <w:p w14:paraId="79905ED2" w14:textId="5C1B7BF8" w:rsidR="003C49D4" w:rsidRPr="003C49D4" w:rsidRDefault="003C49D4" w:rsidP="003C49D4">
      <w:pPr>
        <w:rPr>
          <w:rFonts w:ascii="Times New Roman" w:hAnsi="Times New Roman" w:cs="Times New Roman"/>
        </w:rPr>
      </w:pPr>
      <w:r w:rsidRPr="003C49D4">
        <w:rPr>
          <w:rFonts w:ascii="Times New Roman" w:hAnsi="Times New Roman" w:cs="Times New Roman"/>
        </w:rPr>
        <w:t>SELECT MAX(</w:t>
      </w:r>
      <w:r w:rsidR="00D534A7">
        <w:rPr>
          <w:rFonts w:ascii="Times New Roman" w:hAnsi="Times New Roman" w:cs="Times New Roman"/>
        </w:rPr>
        <w:t>Q</w:t>
      </w:r>
      <w:r w:rsidRPr="003C49D4">
        <w:rPr>
          <w:rFonts w:ascii="Times New Roman" w:hAnsi="Times New Roman" w:cs="Times New Roman"/>
        </w:rPr>
        <w:t xml:space="preserve">uantity) AS </w:t>
      </w:r>
      <w:proofErr w:type="spellStart"/>
      <w:r w:rsidRPr="003C49D4">
        <w:rPr>
          <w:rFonts w:ascii="Times New Roman" w:hAnsi="Times New Roman" w:cs="Times New Roman"/>
        </w:rPr>
        <w:t>LargestQuantity</w:t>
      </w:r>
      <w:proofErr w:type="spellEnd"/>
    </w:p>
    <w:p w14:paraId="7FEA14AF" w14:textId="66B771B3" w:rsidR="00147EEE" w:rsidRDefault="003C49D4" w:rsidP="00B81AF1">
      <w:pPr>
        <w:rPr>
          <w:rFonts w:ascii="Times New Roman" w:hAnsi="Times New Roman" w:cs="Times New Roman"/>
        </w:rPr>
      </w:pPr>
      <w:r w:rsidRPr="003C49D4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3C49D4">
        <w:rPr>
          <w:rFonts w:ascii="Times New Roman" w:hAnsi="Times New Roman" w:cs="Times New Roman"/>
        </w:rPr>
        <w:t>OrderDetails</w:t>
      </w:r>
      <w:proofErr w:type="spellEnd"/>
      <w:r w:rsidRPr="003C49D4">
        <w:rPr>
          <w:rFonts w:ascii="Times New Roman" w:hAnsi="Times New Roman" w:cs="Times New Roman"/>
        </w:rPr>
        <w:t>;</w:t>
      </w:r>
      <w:proofErr w:type="gramEnd"/>
    </w:p>
    <w:p w14:paraId="589DB217" w14:textId="05A42951" w:rsidR="003C49D4" w:rsidRDefault="003C49D4" w:rsidP="00B81AF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268DB8E7" w14:textId="3CD30058" w:rsidR="003C49D4" w:rsidRDefault="00512E75" w:rsidP="00B81AF1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5C107A4" wp14:editId="470733FE">
            <wp:extent cx="5943600" cy="2948305"/>
            <wp:effectExtent l="0" t="0" r="0" b="444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36923" w14:textId="4ED41FE4" w:rsidR="003C49D4" w:rsidRDefault="003C49D4" w:rsidP="00B81AF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rketing Question:</w:t>
      </w:r>
    </w:p>
    <w:p w14:paraId="3AD85109" w14:textId="256FAD8A" w:rsidR="003C49D4" w:rsidRDefault="003C49D4" w:rsidP="00B81A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the largest Quantity of orders from Order Details. </w:t>
      </w:r>
    </w:p>
    <w:p w14:paraId="486155CF" w14:textId="5925B566" w:rsidR="00D534A7" w:rsidRDefault="00D534A7" w:rsidP="00B81AF1">
      <w:pPr>
        <w:rPr>
          <w:rFonts w:ascii="Times New Roman" w:hAnsi="Times New Roman" w:cs="Times New Roman"/>
        </w:rPr>
      </w:pPr>
    </w:p>
    <w:p w14:paraId="16ACE3AC" w14:textId="1B29F3F2" w:rsidR="00D534A7" w:rsidRPr="00D534A7" w:rsidRDefault="00D534A7" w:rsidP="00B81AF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Table: Suppliers</w:t>
      </w:r>
    </w:p>
    <w:p w14:paraId="7D0397C4" w14:textId="0DE22A26" w:rsidR="003C49D4" w:rsidRDefault="003C49D4" w:rsidP="00B81AF1">
      <w:pPr>
        <w:rPr>
          <w:rFonts w:ascii="Times New Roman" w:hAnsi="Times New Roman" w:cs="Times New Roman"/>
        </w:rPr>
      </w:pPr>
    </w:p>
    <w:p w14:paraId="3877B5AB" w14:textId="3EDF16EB" w:rsidR="003C49D4" w:rsidRPr="00A957FA" w:rsidRDefault="00C723F3" w:rsidP="00C723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>Select WHERE (with usage of LIKE)</w:t>
      </w:r>
    </w:p>
    <w:p w14:paraId="0F7EFDFB" w14:textId="4600D7FD" w:rsidR="00C723F3" w:rsidRDefault="00C723F3" w:rsidP="00C723F3">
      <w:pPr>
        <w:rPr>
          <w:rFonts w:ascii="Times New Roman" w:hAnsi="Times New Roman" w:cs="Times New Roman"/>
        </w:rPr>
      </w:pPr>
    </w:p>
    <w:p w14:paraId="296AD6D6" w14:textId="3E572AD2" w:rsidR="00C723F3" w:rsidRDefault="00C723F3" w:rsidP="00C723F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QL Statement:</w:t>
      </w:r>
    </w:p>
    <w:p w14:paraId="31129ADF" w14:textId="0E373787" w:rsidR="00C723F3" w:rsidRDefault="00C723F3" w:rsidP="00C723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 * FROM Suppliers</w:t>
      </w:r>
    </w:p>
    <w:p w14:paraId="740128F9" w14:textId="3BE9D79C" w:rsidR="00147EEE" w:rsidRPr="00B81AF1" w:rsidRDefault="00C723F3" w:rsidP="00B81A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w:proofErr w:type="spellStart"/>
      <w:r>
        <w:rPr>
          <w:rFonts w:ascii="Times New Roman" w:hAnsi="Times New Roman" w:cs="Times New Roman"/>
        </w:rPr>
        <w:t>ContactName</w:t>
      </w:r>
      <w:proofErr w:type="spellEnd"/>
      <w:r>
        <w:rPr>
          <w:rFonts w:ascii="Times New Roman" w:hAnsi="Times New Roman" w:cs="Times New Roman"/>
        </w:rPr>
        <w:t xml:space="preserve"> LIKE ‘C%</w:t>
      </w:r>
      <w:proofErr w:type="gramStart"/>
      <w:r>
        <w:rPr>
          <w:rFonts w:ascii="Times New Roman" w:hAnsi="Times New Roman" w:cs="Times New Roman"/>
        </w:rPr>
        <w:t>’;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323CD1DD" w14:textId="0C74767D" w:rsidR="00B81AF1" w:rsidRDefault="00C723F3" w:rsidP="00745F3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37291735" w14:textId="08864E4B" w:rsidR="00C723F3" w:rsidRDefault="00512E75" w:rsidP="00745F3C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3763A70" wp14:editId="76EE8237">
            <wp:extent cx="5943600" cy="3521710"/>
            <wp:effectExtent l="0" t="0" r="0" b="254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FA2DD" w14:textId="36B0B61C" w:rsidR="00C723F3" w:rsidRDefault="00C723F3" w:rsidP="00745F3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rketing Question:</w:t>
      </w:r>
    </w:p>
    <w:p w14:paraId="34470E70" w14:textId="7B8FDB7F" w:rsidR="00C723F3" w:rsidRDefault="00C723F3" w:rsidP="00745F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Contacts from Suppliers whose names start with “C”. </w:t>
      </w:r>
    </w:p>
    <w:p w14:paraId="58E49A2F" w14:textId="54FBF170" w:rsidR="0050676D" w:rsidRDefault="0050676D" w:rsidP="00745F3C">
      <w:pPr>
        <w:rPr>
          <w:rFonts w:ascii="Times New Roman" w:hAnsi="Times New Roman" w:cs="Times New Roman"/>
        </w:rPr>
      </w:pPr>
    </w:p>
    <w:p w14:paraId="606A32E6" w14:textId="484888E8" w:rsidR="0050676D" w:rsidRPr="0050676D" w:rsidRDefault="0050676D" w:rsidP="00745F3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s: Customers and Products </w:t>
      </w:r>
    </w:p>
    <w:p w14:paraId="5FED0A70" w14:textId="773A7912" w:rsidR="00C723F3" w:rsidRDefault="00C723F3" w:rsidP="00745F3C">
      <w:pPr>
        <w:rPr>
          <w:rFonts w:ascii="Times New Roman" w:hAnsi="Times New Roman" w:cs="Times New Roman"/>
        </w:rPr>
      </w:pPr>
    </w:p>
    <w:p w14:paraId="19439802" w14:textId="4912CAC9" w:rsidR="00C723F3" w:rsidRPr="00A957FA" w:rsidRDefault="00C723F3" w:rsidP="00C723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>Select Join (along with the use of AND/OR/NOT)</w:t>
      </w:r>
    </w:p>
    <w:p w14:paraId="70FA6259" w14:textId="43C165EA" w:rsidR="00C723F3" w:rsidRDefault="00C723F3" w:rsidP="00C723F3">
      <w:pPr>
        <w:rPr>
          <w:rFonts w:ascii="Times New Roman" w:hAnsi="Times New Roman" w:cs="Times New Roman"/>
        </w:rPr>
      </w:pPr>
    </w:p>
    <w:p w14:paraId="6D6F9793" w14:textId="778640C5" w:rsidR="00C723F3" w:rsidRDefault="00FC1440" w:rsidP="00C723F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QL Statement:</w:t>
      </w:r>
    </w:p>
    <w:p w14:paraId="3038E8E3" w14:textId="77777777" w:rsidR="00FC1440" w:rsidRPr="00FC1440" w:rsidRDefault="00FC1440" w:rsidP="00FC1440">
      <w:pPr>
        <w:rPr>
          <w:rFonts w:ascii="Times New Roman" w:hAnsi="Times New Roman" w:cs="Times New Roman"/>
        </w:rPr>
      </w:pPr>
      <w:r w:rsidRPr="00FC1440">
        <w:rPr>
          <w:rFonts w:ascii="Times New Roman" w:hAnsi="Times New Roman" w:cs="Times New Roman"/>
        </w:rPr>
        <w:t xml:space="preserve">SELECT </w:t>
      </w:r>
      <w:proofErr w:type="spellStart"/>
      <w:r w:rsidRPr="00FC1440">
        <w:rPr>
          <w:rFonts w:ascii="Times New Roman" w:hAnsi="Times New Roman" w:cs="Times New Roman"/>
        </w:rPr>
        <w:t>Customers.CustomerName</w:t>
      </w:r>
      <w:proofErr w:type="spellEnd"/>
      <w:r w:rsidRPr="00FC1440">
        <w:rPr>
          <w:rFonts w:ascii="Times New Roman" w:hAnsi="Times New Roman" w:cs="Times New Roman"/>
        </w:rPr>
        <w:t xml:space="preserve">, </w:t>
      </w:r>
      <w:proofErr w:type="spellStart"/>
      <w:r w:rsidRPr="00FC1440">
        <w:rPr>
          <w:rFonts w:ascii="Times New Roman" w:hAnsi="Times New Roman" w:cs="Times New Roman"/>
        </w:rPr>
        <w:t>Products.ProductName</w:t>
      </w:r>
      <w:proofErr w:type="spellEnd"/>
    </w:p>
    <w:p w14:paraId="124B2BC7" w14:textId="77777777" w:rsidR="00FC1440" w:rsidRPr="00FC1440" w:rsidRDefault="00FC1440" w:rsidP="00FC1440">
      <w:pPr>
        <w:rPr>
          <w:rFonts w:ascii="Times New Roman" w:hAnsi="Times New Roman" w:cs="Times New Roman"/>
        </w:rPr>
      </w:pPr>
      <w:r w:rsidRPr="00FC1440">
        <w:rPr>
          <w:rFonts w:ascii="Times New Roman" w:hAnsi="Times New Roman" w:cs="Times New Roman"/>
        </w:rPr>
        <w:t xml:space="preserve">FROM Customers </w:t>
      </w:r>
    </w:p>
    <w:p w14:paraId="68DB2691" w14:textId="77777777" w:rsidR="00FC1440" w:rsidRPr="00FC1440" w:rsidRDefault="00FC1440" w:rsidP="00FC1440">
      <w:pPr>
        <w:rPr>
          <w:rFonts w:ascii="Times New Roman" w:hAnsi="Times New Roman" w:cs="Times New Roman"/>
        </w:rPr>
      </w:pPr>
      <w:r w:rsidRPr="00FC1440">
        <w:rPr>
          <w:rFonts w:ascii="Times New Roman" w:hAnsi="Times New Roman" w:cs="Times New Roman"/>
        </w:rPr>
        <w:t>INNER JOIN Products</w:t>
      </w:r>
    </w:p>
    <w:p w14:paraId="3A636823" w14:textId="77777777" w:rsidR="00FC1440" w:rsidRPr="00FC1440" w:rsidRDefault="00FC1440" w:rsidP="00FC1440">
      <w:pPr>
        <w:rPr>
          <w:rFonts w:ascii="Times New Roman" w:hAnsi="Times New Roman" w:cs="Times New Roman"/>
        </w:rPr>
      </w:pPr>
      <w:r w:rsidRPr="00FC1440">
        <w:rPr>
          <w:rFonts w:ascii="Times New Roman" w:hAnsi="Times New Roman" w:cs="Times New Roman"/>
        </w:rPr>
        <w:t xml:space="preserve">ON </w:t>
      </w:r>
      <w:proofErr w:type="spellStart"/>
      <w:r w:rsidRPr="00FC1440">
        <w:rPr>
          <w:rFonts w:ascii="Times New Roman" w:hAnsi="Times New Roman" w:cs="Times New Roman"/>
        </w:rPr>
        <w:t>Customers.CustomerID</w:t>
      </w:r>
      <w:proofErr w:type="spellEnd"/>
      <w:r w:rsidRPr="00FC1440">
        <w:rPr>
          <w:rFonts w:ascii="Times New Roman" w:hAnsi="Times New Roman" w:cs="Times New Roman"/>
        </w:rPr>
        <w:t xml:space="preserve">= </w:t>
      </w:r>
      <w:proofErr w:type="spellStart"/>
      <w:r w:rsidRPr="00FC1440">
        <w:rPr>
          <w:rFonts w:ascii="Times New Roman" w:hAnsi="Times New Roman" w:cs="Times New Roman"/>
        </w:rPr>
        <w:t>Products.ProductID</w:t>
      </w:r>
      <w:proofErr w:type="spellEnd"/>
      <w:r w:rsidRPr="00FC1440">
        <w:rPr>
          <w:rFonts w:ascii="Times New Roman" w:hAnsi="Times New Roman" w:cs="Times New Roman"/>
        </w:rPr>
        <w:t xml:space="preserve"> </w:t>
      </w:r>
    </w:p>
    <w:p w14:paraId="746FC5EB" w14:textId="793CC762" w:rsidR="00FC1440" w:rsidRDefault="00FC1440" w:rsidP="00FC1440">
      <w:pPr>
        <w:rPr>
          <w:rFonts w:ascii="Times New Roman" w:hAnsi="Times New Roman" w:cs="Times New Roman"/>
        </w:rPr>
      </w:pPr>
      <w:r w:rsidRPr="00FC1440">
        <w:rPr>
          <w:rFonts w:ascii="Times New Roman" w:hAnsi="Times New Roman" w:cs="Times New Roman"/>
        </w:rPr>
        <w:t>WHERE ProductName = 'Tofu' OR ProductName = 'Chang</w:t>
      </w:r>
      <w:proofErr w:type="gramStart"/>
      <w:r w:rsidRPr="00FC1440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;</w:t>
      </w:r>
      <w:proofErr w:type="gramEnd"/>
    </w:p>
    <w:p w14:paraId="2BB9F137" w14:textId="59F1DA87" w:rsidR="00FC1440" w:rsidRDefault="00FC1440" w:rsidP="00FC144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47C03A44" w14:textId="408D58FD" w:rsidR="00FC1440" w:rsidRDefault="00512E75" w:rsidP="00FC1440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5713BC27" wp14:editId="55CFF19F">
            <wp:extent cx="5943600" cy="3150235"/>
            <wp:effectExtent l="0" t="0" r="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F7D37" w14:textId="069BD379" w:rsidR="00FC1440" w:rsidRDefault="00FC1440" w:rsidP="00FC144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230C69EE" w14:textId="5155B60C" w:rsidR="00FC1440" w:rsidRDefault="00365A81" w:rsidP="00FC14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</w:t>
      </w:r>
      <w:r w:rsidR="00FC1440">
        <w:rPr>
          <w:rFonts w:ascii="Times New Roman" w:hAnsi="Times New Roman" w:cs="Times New Roman"/>
        </w:rPr>
        <w:t xml:space="preserve"> the names of the Customers who ordered Chang or Tofu</w:t>
      </w:r>
      <w:r>
        <w:rPr>
          <w:rFonts w:ascii="Times New Roman" w:hAnsi="Times New Roman" w:cs="Times New Roman"/>
        </w:rPr>
        <w:t xml:space="preserve">. </w:t>
      </w:r>
    </w:p>
    <w:p w14:paraId="5143CF69" w14:textId="159060AC" w:rsidR="0050676D" w:rsidRDefault="0050676D" w:rsidP="00FC1440">
      <w:pPr>
        <w:rPr>
          <w:rFonts w:ascii="Times New Roman" w:hAnsi="Times New Roman" w:cs="Times New Roman"/>
        </w:rPr>
      </w:pPr>
    </w:p>
    <w:p w14:paraId="5ED9686C" w14:textId="6A1AE0EB" w:rsidR="00F80313" w:rsidRDefault="00F80313" w:rsidP="00FC144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s: Products and Categories </w:t>
      </w:r>
    </w:p>
    <w:p w14:paraId="24338DC3" w14:textId="77777777" w:rsidR="00F80313" w:rsidRPr="00F80313" w:rsidRDefault="00F80313" w:rsidP="00FC144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FFA31C7" w14:textId="7A93B01D" w:rsidR="0050676D" w:rsidRPr="00A957FA" w:rsidRDefault="006D5A17" w:rsidP="006D5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>Select Join (along with use of Group By)</w:t>
      </w:r>
    </w:p>
    <w:p w14:paraId="0ED843CC" w14:textId="77777777" w:rsidR="00DE5231" w:rsidRDefault="00DE5231" w:rsidP="00DE5231">
      <w:pPr>
        <w:pStyle w:val="ListParagraph"/>
        <w:rPr>
          <w:rFonts w:ascii="Times New Roman" w:hAnsi="Times New Roman" w:cs="Times New Roman"/>
        </w:rPr>
      </w:pPr>
    </w:p>
    <w:p w14:paraId="31CDAA4B" w14:textId="2251E8B7" w:rsidR="006D5A17" w:rsidRPr="00DE5231" w:rsidRDefault="00DE5231" w:rsidP="006D5A1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QL Statement:</w:t>
      </w:r>
    </w:p>
    <w:p w14:paraId="5690125F" w14:textId="77777777" w:rsidR="00DE5231" w:rsidRPr="00DE5231" w:rsidRDefault="00DE5231" w:rsidP="00DE5231">
      <w:pPr>
        <w:rPr>
          <w:rFonts w:ascii="Times New Roman" w:hAnsi="Times New Roman" w:cs="Times New Roman"/>
        </w:rPr>
      </w:pPr>
      <w:r w:rsidRPr="00DE5231">
        <w:rPr>
          <w:rFonts w:ascii="Times New Roman" w:hAnsi="Times New Roman" w:cs="Times New Roman"/>
        </w:rPr>
        <w:t xml:space="preserve">SELECT </w:t>
      </w:r>
      <w:proofErr w:type="spellStart"/>
      <w:r w:rsidRPr="00DE5231">
        <w:rPr>
          <w:rFonts w:ascii="Times New Roman" w:hAnsi="Times New Roman" w:cs="Times New Roman"/>
        </w:rPr>
        <w:t>Products.ProductName</w:t>
      </w:r>
      <w:proofErr w:type="spellEnd"/>
      <w:r w:rsidRPr="00DE5231">
        <w:rPr>
          <w:rFonts w:ascii="Times New Roman" w:hAnsi="Times New Roman" w:cs="Times New Roman"/>
        </w:rPr>
        <w:t xml:space="preserve">, </w:t>
      </w:r>
      <w:proofErr w:type="spellStart"/>
      <w:r w:rsidRPr="00DE5231">
        <w:rPr>
          <w:rFonts w:ascii="Times New Roman" w:hAnsi="Times New Roman" w:cs="Times New Roman"/>
        </w:rPr>
        <w:t>Categories.CategoryName</w:t>
      </w:r>
      <w:proofErr w:type="spellEnd"/>
    </w:p>
    <w:p w14:paraId="701DBCE5" w14:textId="77777777" w:rsidR="00DE5231" w:rsidRPr="00DE5231" w:rsidRDefault="00DE5231" w:rsidP="00DE5231">
      <w:pPr>
        <w:rPr>
          <w:rFonts w:ascii="Times New Roman" w:hAnsi="Times New Roman" w:cs="Times New Roman"/>
        </w:rPr>
      </w:pPr>
      <w:r w:rsidRPr="00DE5231">
        <w:rPr>
          <w:rFonts w:ascii="Times New Roman" w:hAnsi="Times New Roman" w:cs="Times New Roman"/>
        </w:rPr>
        <w:t xml:space="preserve">FROM Products </w:t>
      </w:r>
    </w:p>
    <w:p w14:paraId="3FE49D18" w14:textId="77777777" w:rsidR="00DE5231" w:rsidRPr="00DE5231" w:rsidRDefault="00DE5231" w:rsidP="00DE5231">
      <w:pPr>
        <w:rPr>
          <w:rFonts w:ascii="Times New Roman" w:hAnsi="Times New Roman" w:cs="Times New Roman"/>
        </w:rPr>
      </w:pPr>
      <w:r w:rsidRPr="00DE5231">
        <w:rPr>
          <w:rFonts w:ascii="Times New Roman" w:hAnsi="Times New Roman" w:cs="Times New Roman"/>
        </w:rPr>
        <w:t xml:space="preserve">LEFT JOIN Categories ON </w:t>
      </w:r>
      <w:proofErr w:type="spellStart"/>
      <w:r w:rsidRPr="00DE5231">
        <w:rPr>
          <w:rFonts w:ascii="Times New Roman" w:hAnsi="Times New Roman" w:cs="Times New Roman"/>
        </w:rPr>
        <w:t>Products.ProductID</w:t>
      </w:r>
      <w:proofErr w:type="spellEnd"/>
      <w:r w:rsidRPr="00DE5231">
        <w:rPr>
          <w:rFonts w:ascii="Times New Roman" w:hAnsi="Times New Roman" w:cs="Times New Roman"/>
        </w:rPr>
        <w:t>=</w:t>
      </w:r>
      <w:proofErr w:type="spellStart"/>
      <w:r w:rsidRPr="00DE5231">
        <w:rPr>
          <w:rFonts w:ascii="Times New Roman" w:hAnsi="Times New Roman" w:cs="Times New Roman"/>
        </w:rPr>
        <w:t>Categories.CategoryID</w:t>
      </w:r>
      <w:proofErr w:type="spellEnd"/>
    </w:p>
    <w:p w14:paraId="3337C55B" w14:textId="67934925" w:rsidR="00DE5231" w:rsidRDefault="00DE5231" w:rsidP="00DE5231">
      <w:pPr>
        <w:rPr>
          <w:rFonts w:ascii="Times New Roman" w:hAnsi="Times New Roman" w:cs="Times New Roman"/>
        </w:rPr>
      </w:pPr>
      <w:r w:rsidRPr="00DE5231">
        <w:rPr>
          <w:rFonts w:ascii="Times New Roman" w:hAnsi="Times New Roman" w:cs="Times New Roman"/>
        </w:rPr>
        <w:t xml:space="preserve">GROUP BY </w:t>
      </w:r>
      <w:proofErr w:type="gramStart"/>
      <w:r w:rsidRPr="00DE5231">
        <w:rPr>
          <w:rFonts w:ascii="Times New Roman" w:hAnsi="Times New Roman" w:cs="Times New Roman"/>
        </w:rPr>
        <w:t>ProductName;</w:t>
      </w:r>
      <w:proofErr w:type="gramEnd"/>
    </w:p>
    <w:p w14:paraId="402085D9" w14:textId="62011E64" w:rsidR="00DE5231" w:rsidRDefault="00DE5231" w:rsidP="00DE52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22D7CF48" w14:textId="451207E7" w:rsidR="00DE5231" w:rsidRDefault="00512E75" w:rsidP="00DE5231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5FC61497" wp14:editId="0EE0D6E8">
            <wp:extent cx="5943600" cy="3546475"/>
            <wp:effectExtent l="0" t="0" r="0" b="0"/>
            <wp:docPr id="23" name="Picture 2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F3312" w14:textId="02324D8D" w:rsidR="00DE5231" w:rsidRDefault="00DE5231" w:rsidP="00DE52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rketing Question:</w:t>
      </w:r>
    </w:p>
    <w:p w14:paraId="5ED5BB44" w14:textId="3E977BC4" w:rsidR="00DE5231" w:rsidRDefault="00365A81" w:rsidP="00DE52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</w:t>
      </w:r>
      <w:r w:rsidR="00DE5231">
        <w:rPr>
          <w:rFonts w:ascii="Times New Roman" w:hAnsi="Times New Roman" w:cs="Times New Roman"/>
        </w:rPr>
        <w:t xml:space="preserve"> </w:t>
      </w:r>
      <w:r w:rsidR="00AF24B5">
        <w:rPr>
          <w:rFonts w:ascii="Times New Roman" w:hAnsi="Times New Roman" w:cs="Times New Roman"/>
        </w:rPr>
        <w:t>P</w:t>
      </w:r>
      <w:r w:rsidR="00DE5231">
        <w:rPr>
          <w:rFonts w:ascii="Times New Roman" w:hAnsi="Times New Roman" w:cs="Times New Roman"/>
        </w:rPr>
        <w:t>roduct</w:t>
      </w:r>
      <w:r>
        <w:rPr>
          <w:rFonts w:ascii="Times New Roman" w:hAnsi="Times New Roman" w:cs="Times New Roman"/>
        </w:rPr>
        <w:t>s that</w:t>
      </w:r>
      <w:r w:rsidR="00DE5231">
        <w:rPr>
          <w:rFonts w:ascii="Times New Roman" w:hAnsi="Times New Roman" w:cs="Times New Roman"/>
        </w:rPr>
        <w:t xml:space="preserve"> </w:t>
      </w:r>
      <w:r w:rsidR="00BE7D3C">
        <w:rPr>
          <w:rFonts w:ascii="Times New Roman" w:hAnsi="Times New Roman" w:cs="Times New Roman"/>
        </w:rPr>
        <w:t xml:space="preserve">got assigned a </w:t>
      </w:r>
      <w:r w:rsidR="006243AC">
        <w:rPr>
          <w:rFonts w:ascii="Times New Roman" w:hAnsi="Times New Roman" w:cs="Times New Roman"/>
        </w:rPr>
        <w:t>Category</w:t>
      </w:r>
      <w:r w:rsidR="00BE7D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Name </w:t>
      </w:r>
      <w:r w:rsidR="00BE7D3C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Products that</w:t>
      </w:r>
      <w:r w:rsidR="00BE7D3C">
        <w:rPr>
          <w:rFonts w:ascii="Times New Roman" w:hAnsi="Times New Roman" w:cs="Times New Roman"/>
        </w:rPr>
        <w:t xml:space="preserve"> did not</w:t>
      </w:r>
      <w:r>
        <w:rPr>
          <w:rFonts w:ascii="Times New Roman" w:hAnsi="Times New Roman" w:cs="Times New Roman"/>
        </w:rPr>
        <w:t>.</w:t>
      </w:r>
      <w:r w:rsidR="00EF4E7B">
        <w:rPr>
          <w:rFonts w:ascii="Times New Roman" w:hAnsi="Times New Roman" w:cs="Times New Roman"/>
        </w:rPr>
        <w:t xml:space="preserve"> G</w:t>
      </w:r>
      <w:r w:rsidR="00DE5231">
        <w:rPr>
          <w:rFonts w:ascii="Times New Roman" w:hAnsi="Times New Roman" w:cs="Times New Roman"/>
        </w:rPr>
        <w:t>roup</w:t>
      </w:r>
      <w:r w:rsidR="00EF4E7B">
        <w:rPr>
          <w:rFonts w:ascii="Times New Roman" w:hAnsi="Times New Roman" w:cs="Times New Roman"/>
        </w:rPr>
        <w:t xml:space="preserve"> </w:t>
      </w:r>
      <w:r w:rsidR="00DE5231">
        <w:rPr>
          <w:rFonts w:ascii="Times New Roman" w:hAnsi="Times New Roman" w:cs="Times New Roman"/>
        </w:rPr>
        <w:t>by Product Name</w:t>
      </w:r>
      <w:r w:rsidR="00EF4E7B">
        <w:rPr>
          <w:rFonts w:ascii="Times New Roman" w:hAnsi="Times New Roman" w:cs="Times New Roman"/>
        </w:rPr>
        <w:t xml:space="preserve">. </w:t>
      </w:r>
    </w:p>
    <w:p w14:paraId="10BBE847" w14:textId="5DEAEF67" w:rsidR="00DE5231" w:rsidRDefault="00DE5231" w:rsidP="00DE5231">
      <w:pPr>
        <w:rPr>
          <w:rFonts w:ascii="Times New Roman" w:hAnsi="Times New Roman" w:cs="Times New Roman"/>
        </w:rPr>
      </w:pPr>
    </w:p>
    <w:p w14:paraId="18EF24A7" w14:textId="53A2042B" w:rsidR="00F235EC" w:rsidRDefault="00F235EC" w:rsidP="00DE523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s: Customers and Orders </w:t>
      </w:r>
    </w:p>
    <w:p w14:paraId="0986B5CC" w14:textId="77777777" w:rsidR="00F235EC" w:rsidRPr="00F235EC" w:rsidRDefault="00F235EC" w:rsidP="00DE523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03AE06E" w14:textId="68D22504" w:rsidR="00DE5231" w:rsidRPr="00A957FA" w:rsidRDefault="00DE5231" w:rsidP="00DE52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highlight w:val="yellow"/>
        </w:rPr>
      </w:pPr>
      <w:r w:rsidRPr="00A957FA">
        <w:rPr>
          <w:rFonts w:ascii="Times New Roman" w:hAnsi="Times New Roman" w:cs="Times New Roman"/>
          <w:highlight w:val="yellow"/>
        </w:rPr>
        <w:t xml:space="preserve">Select Union </w:t>
      </w:r>
    </w:p>
    <w:p w14:paraId="60E2E69D" w14:textId="5E9E4CA0" w:rsidR="00F80313" w:rsidRDefault="00F80313" w:rsidP="00F80313">
      <w:pPr>
        <w:rPr>
          <w:rFonts w:ascii="Times New Roman" w:hAnsi="Times New Roman" w:cs="Times New Roman"/>
        </w:rPr>
      </w:pPr>
    </w:p>
    <w:p w14:paraId="79EE7AC0" w14:textId="5B964619" w:rsidR="00CC389E" w:rsidRPr="00CC389E" w:rsidRDefault="00CC389E" w:rsidP="00F8031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QL Statement:</w:t>
      </w:r>
    </w:p>
    <w:p w14:paraId="418D7571" w14:textId="3E033CA5" w:rsidR="00CC389E" w:rsidRPr="00CC389E" w:rsidRDefault="00CC389E" w:rsidP="00CC389E">
      <w:pPr>
        <w:rPr>
          <w:rFonts w:ascii="Times New Roman" w:hAnsi="Times New Roman" w:cs="Times New Roman"/>
        </w:rPr>
      </w:pPr>
      <w:r w:rsidRPr="00CC389E">
        <w:rPr>
          <w:rFonts w:ascii="Times New Roman" w:hAnsi="Times New Roman" w:cs="Times New Roman"/>
        </w:rPr>
        <w:t xml:space="preserve">SELECT </w:t>
      </w:r>
      <w:proofErr w:type="spellStart"/>
      <w:r>
        <w:rPr>
          <w:rFonts w:ascii="Times New Roman" w:hAnsi="Times New Roman" w:cs="Times New Roman"/>
        </w:rPr>
        <w:t>Customer</w:t>
      </w:r>
      <w:r w:rsidRPr="00CC389E">
        <w:rPr>
          <w:rFonts w:ascii="Times New Roman" w:hAnsi="Times New Roman" w:cs="Times New Roman"/>
        </w:rPr>
        <w:t>ID</w:t>
      </w:r>
      <w:proofErr w:type="spellEnd"/>
      <w:r w:rsidRPr="00CC389E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>Customers</w:t>
      </w:r>
    </w:p>
    <w:p w14:paraId="6ADF3CA0" w14:textId="77777777" w:rsidR="00CC389E" w:rsidRPr="00CC389E" w:rsidRDefault="00CC389E" w:rsidP="00CC389E">
      <w:pPr>
        <w:rPr>
          <w:rFonts w:ascii="Times New Roman" w:hAnsi="Times New Roman" w:cs="Times New Roman"/>
        </w:rPr>
      </w:pPr>
      <w:r w:rsidRPr="00CC389E">
        <w:rPr>
          <w:rFonts w:ascii="Times New Roman" w:hAnsi="Times New Roman" w:cs="Times New Roman"/>
        </w:rPr>
        <w:t xml:space="preserve">UNION ALL </w:t>
      </w:r>
    </w:p>
    <w:p w14:paraId="1125B865" w14:textId="4B8B2597" w:rsidR="00CC389E" w:rsidRPr="00CC389E" w:rsidRDefault="00CC389E" w:rsidP="00CC389E">
      <w:pPr>
        <w:rPr>
          <w:rFonts w:ascii="Times New Roman" w:hAnsi="Times New Roman" w:cs="Times New Roman"/>
        </w:rPr>
      </w:pPr>
      <w:r w:rsidRPr="00CC389E">
        <w:rPr>
          <w:rFonts w:ascii="Times New Roman" w:hAnsi="Times New Roman" w:cs="Times New Roman"/>
        </w:rPr>
        <w:t xml:space="preserve">SELECT </w:t>
      </w:r>
      <w:proofErr w:type="spellStart"/>
      <w:r>
        <w:rPr>
          <w:rFonts w:ascii="Times New Roman" w:hAnsi="Times New Roman" w:cs="Times New Roman"/>
        </w:rPr>
        <w:t>Customer</w:t>
      </w:r>
      <w:r w:rsidRPr="00CC389E">
        <w:rPr>
          <w:rFonts w:ascii="Times New Roman" w:hAnsi="Times New Roman" w:cs="Times New Roman"/>
        </w:rPr>
        <w:t>ID</w:t>
      </w:r>
      <w:proofErr w:type="spellEnd"/>
      <w:r w:rsidRPr="00CC389E">
        <w:rPr>
          <w:rFonts w:ascii="Times New Roman" w:hAnsi="Times New Roman" w:cs="Times New Roman"/>
        </w:rPr>
        <w:t xml:space="preserve"> FROM O</w:t>
      </w:r>
      <w:r>
        <w:rPr>
          <w:rFonts w:ascii="Times New Roman" w:hAnsi="Times New Roman" w:cs="Times New Roman"/>
        </w:rPr>
        <w:t>rders</w:t>
      </w:r>
    </w:p>
    <w:p w14:paraId="1EEBDF6B" w14:textId="5D59D557" w:rsidR="00CC389E" w:rsidRDefault="00CC389E" w:rsidP="00CC389E">
      <w:pPr>
        <w:rPr>
          <w:rFonts w:ascii="Times New Roman" w:hAnsi="Times New Roman" w:cs="Times New Roman"/>
        </w:rPr>
      </w:pPr>
      <w:r w:rsidRPr="00CC389E">
        <w:rPr>
          <w:rFonts w:ascii="Times New Roman" w:hAnsi="Times New Roman" w:cs="Times New Roman"/>
        </w:rPr>
        <w:t xml:space="preserve">ORDER BY </w:t>
      </w:r>
      <w:proofErr w:type="spellStart"/>
      <w:proofErr w:type="gramStart"/>
      <w:r>
        <w:rPr>
          <w:rFonts w:ascii="Times New Roman" w:hAnsi="Times New Roman" w:cs="Times New Roman"/>
        </w:rPr>
        <w:t>Customer</w:t>
      </w:r>
      <w:r w:rsidRPr="00CC389E">
        <w:rPr>
          <w:rFonts w:ascii="Times New Roman" w:hAnsi="Times New Roman" w:cs="Times New Roman"/>
        </w:rPr>
        <w:t>ID</w:t>
      </w:r>
      <w:proofErr w:type="spellEnd"/>
      <w:r w:rsidRPr="00CC389E">
        <w:rPr>
          <w:rFonts w:ascii="Times New Roman" w:hAnsi="Times New Roman" w:cs="Times New Roman"/>
        </w:rPr>
        <w:t>;</w:t>
      </w:r>
      <w:proofErr w:type="gramEnd"/>
    </w:p>
    <w:p w14:paraId="7FF2D710" w14:textId="4F42436D" w:rsidR="00CC389E" w:rsidRDefault="00CC389E" w:rsidP="00CC389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 Image:</w:t>
      </w:r>
    </w:p>
    <w:p w14:paraId="3FF988CF" w14:textId="26DB931A" w:rsidR="00CC389E" w:rsidRDefault="00512E75" w:rsidP="00CC389E">
      <w:pPr>
        <w:rPr>
          <w:rFonts w:ascii="Times New Roman" w:hAnsi="Times New Roman" w:cs="Times New Roman"/>
          <w:b/>
          <w:bCs/>
        </w:rPr>
      </w:pPr>
      <w:r w:rsidRPr="00512E7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50A71AE5" wp14:editId="0F520F36">
            <wp:extent cx="5943600" cy="3529965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0BBCE" w14:textId="7E1D17AB" w:rsidR="000375F0" w:rsidRPr="00D534A7" w:rsidRDefault="00CC389E" w:rsidP="00CC389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eting Question: </w:t>
      </w:r>
    </w:p>
    <w:p w14:paraId="28789487" w14:textId="72719636" w:rsidR="00DE5231" w:rsidRPr="000375F0" w:rsidRDefault="000375F0" w:rsidP="00DE52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</w:t>
      </w:r>
      <w:r w:rsidR="00365A81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combination of Customer IDs from Customers and Orders</w:t>
      </w:r>
      <w:r w:rsidR="00EF4E7B">
        <w:rPr>
          <w:rFonts w:ascii="Times New Roman" w:hAnsi="Times New Roman" w:cs="Times New Roman"/>
        </w:rPr>
        <w:t>. Order</w:t>
      </w:r>
      <w:r>
        <w:rPr>
          <w:rFonts w:ascii="Times New Roman" w:hAnsi="Times New Roman" w:cs="Times New Roman"/>
        </w:rPr>
        <w:t xml:space="preserve"> by </w:t>
      </w:r>
      <w:proofErr w:type="spellStart"/>
      <w:r>
        <w:rPr>
          <w:rFonts w:ascii="Times New Roman" w:hAnsi="Times New Roman" w:cs="Times New Roman"/>
        </w:rPr>
        <w:t>CustomerID</w:t>
      </w:r>
      <w:proofErr w:type="spellEnd"/>
      <w:r>
        <w:rPr>
          <w:rFonts w:ascii="Times New Roman" w:hAnsi="Times New Roman" w:cs="Times New Roman"/>
        </w:rPr>
        <w:t xml:space="preserve">. </w:t>
      </w:r>
    </w:p>
    <w:p w14:paraId="7734F292" w14:textId="77777777" w:rsidR="00FC1440" w:rsidRPr="00FC1440" w:rsidRDefault="00FC1440" w:rsidP="00FC1440">
      <w:pPr>
        <w:rPr>
          <w:rFonts w:ascii="Times New Roman" w:hAnsi="Times New Roman" w:cs="Times New Roman"/>
        </w:rPr>
      </w:pPr>
    </w:p>
    <w:p w14:paraId="109CBC99" w14:textId="77777777" w:rsidR="00B81AF1" w:rsidRPr="00745F3C" w:rsidRDefault="00B81AF1" w:rsidP="00745F3C">
      <w:pPr>
        <w:rPr>
          <w:rFonts w:ascii="Times New Roman" w:hAnsi="Times New Roman" w:cs="Times New Roman"/>
          <w:b/>
          <w:bCs/>
        </w:rPr>
      </w:pPr>
    </w:p>
    <w:sectPr w:rsidR="00B81AF1" w:rsidRPr="00745F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A2137"/>
    <w:multiLevelType w:val="hybridMultilevel"/>
    <w:tmpl w:val="548A9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NzAyNDA1NTMwM7VQ0lEKTi0uzszPAykwrgUA2V1fdSwAAAA="/>
  </w:docVars>
  <w:rsids>
    <w:rsidRoot w:val="00745F3C"/>
    <w:rsid w:val="00020A07"/>
    <w:rsid w:val="000375F0"/>
    <w:rsid w:val="00147EEE"/>
    <w:rsid w:val="001A06B4"/>
    <w:rsid w:val="001E0EFB"/>
    <w:rsid w:val="00200F37"/>
    <w:rsid w:val="002333AA"/>
    <w:rsid w:val="0029185B"/>
    <w:rsid w:val="002C375B"/>
    <w:rsid w:val="002E77F9"/>
    <w:rsid w:val="002F0112"/>
    <w:rsid w:val="002F3F54"/>
    <w:rsid w:val="002F782F"/>
    <w:rsid w:val="0033430F"/>
    <w:rsid w:val="00365A81"/>
    <w:rsid w:val="0037490C"/>
    <w:rsid w:val="003C49D4"/>
    <w:rsid w:val="003D7883"/>
    <w:rsid w:val="00406EE5"/>
    <w:rsid w:val="00434726"/>
    <w:rsid w:val="00437B94"/>
    <w:rsid w:val="0044539D"/>
    <w:rsid w:val="00464AD1"/>
    <w:rsid w:val="0050676D"/>
    <w:rsid w:val="00512E75"/>
    <w:rsid w:val="00537EF4"/>
    <w:rsid w:val="00541CF5"/>
    <w:rsid w:val="005529EE"/>
    <w:rsid w:val="005556B5"/>
    <w:rsid w:val="005C06AF"/>
    <w:rsid w:val="005D7432"/>
    <w:rsid w:val="006205A7"/>
    <w:rsid w:val="006243AC"/>
    <w:rsid w:val="006B2ADD"/>
    <w:rsid w:val="006D5A17"/>
    <w:rsid w:val="007119B5"/>
    <w:rsid w:val="00745F3C"/>
    <w:rsid w:val="00760199"/>
    <w:rsid w:val="00840C97"/>
    <w:rsid w:val="00885EE8"/>
    <w:rsid w:val="00894A5D"/>
    <w:rsid w:val="00987901"/>
    <w:rsid w:val="00A22F71"/>
    <w:rsid w:val="00A75EAF"/>
    <w:rsid w:val="00A957FA"/>
    <w:rsid w:val="00AF24B5"/>
    <w:rsid w:val="00AF408F"/>
    <w:rsid w:val="00B81AF1"/>
    <w:rsid w:val="00BE7D3C"/>
    <w:rsid w:val="00C723F3"/>
    <w:rsid w:val="00CC389E"/>
    <w:rsid w:val="00D534A7"/>
    <w:rsid w:val="00DE1FAA"/>
    <w:rsid w:val="00DE5231"/>
    <w:rsid w:val="00DE621F"/>
    <w:rsid w:val="00EF4E7B"/>
    <w:rsid w:val="00EF64DB"/>
    <w:rsid w:val="00F235EC"/>
    <w:rsid w:val="00F57EA1"/>
    <w:rsid w:val="00F66E4F"/>
    <w:rsid w:val="00F80313"/>
    <w:rsid w:val="00FC1440"/>
    <w:rsid w:val="00FE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5A98F"/>
  <w15:chartTrackingRefBased/>
  <w15:docId w15:val="{5A76A8E8-A244-4C77-8CAF-780992DC0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10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a Kroll</dc:creator>
  <cp:keywords/>
  <dc:description/>
  <cp:lastModifiedBy>Kyra Kroll</cp:lastModifiedBy>
  <cp:revision>63</cp:revision>
  <cp:lastPrinted>2022-02-20T21:03:00Z</cp:lastPrinted>
  <dcterms:created xsi:type="dcterms:W3CDTF">2022-02-19T18:50:00Z</dcterms:created>
  <dcterms:modified xsi:type="dcterms:W3CDTF">2022-03-06T20:42:00Z</dcterms:modified>
</cp:coreProperties>
</file>